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X5b162c3de8971a42b61065bdcc30028ac2e2c59"/>
    <w:p>
      <w:pPr>
        <w:pStyle w:val="Heading1"/>
      </w:pPr>
      <w:bookmarkStart w:id="20" w:name="aanchor164"/>
      <w:bookmarkEnd w:id="20"/>
      <w:r>
        <w:t xml:space="preserve"> </w:t>
      </w:r>
      <w:r>
        <w:t xml:space="preserve">Adicionando feeds de dados de monitoramento de e-mails do tipo Somente transporte</w:t>
      </w:r>
    </w:p>
    <w:p>
      <w:pPr>
        <w:pStyle w:val="FirstParagraph"/>
      </w:pPr>
      <w:r>
        <w:t xml:space="preserve">Este tópico é aplicável apenas a instalações locais do Archer.</w:t>
      </w:r>
    </w:p>
    <w:p>
      <w:pPr>
        <w:pStyle w:val="BodyText"/>
      </w:pPr>
      <w:r>
        <w:t xml:space="preserve">Conclua as seguintes tarefas para adicionar um feeds de dados de monitoramento de e-mails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Tarefa2Definirom%C3%A9tododetransporte">
        <w:r>
          <w:rPr>
            <w:rStyle w:val="Hyperlink"/>
          </w:rPr>
          <w:t xml:space="preserve">Tarefa 2: Definir o método de transporte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31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115099" cy="115099"/>
            <wp:effectExtent b="0" l="0" r="0" t="0"/>
            <wp:docPr descr="Adicionar" title="Adicionar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ffd38131be509efd9502a60f316d9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99" cy="11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drawing>
          <wp:inline>
            <wp:extent cx="269507" cy="231006"/>
            <wp:effectExtent b="0" l="0" r="0" t="0"/>
            <wp:docPr descr="Selecionar" title="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5f41aba762f45a96a44007145ed5a8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30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31"/>
    <w:bookmarkStart w:id="33" w:name="Tarefa2Definirométododetransporte"/>
    <w:p>
      <w:pPr>
        <w:pStyle w:val="Heading2"/>
      </w:pPr>
      <w:r>
        <w:t xml:space="preserve">Tarefa 2: Definir o método de transporte</w:t>
      </w:r>
    </w:p>
    <w:p>
      <w:pPr>
        <w:pStyle w:val="Compact"/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Configuração de transporte, digite as propriedade e as credencias do servidor de e-mail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tocolo</w:t>
            </w:r>
          </w:p>
        </w:tc>
        <w:tc>
          <w:tcPr/>
          <w:p>
            <w:pPr>
              <w:pStyle w:val="BodyText"/>
            </w:pPr>
            <w:r>
              <w:t xml:space="preserve">Especifica qual protocolo recupera e-mails de seu servidor de e-mail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POP3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IMAP4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Exchang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Usar conexão SSL</w:t>
            </w:r>
          </w:p>
        </w:tc>
        <w:tc>
          <w:tcPr/>
          <w:p>
            <w:pPr>
              <w:pStyle w:val="BodyText"/>
            </w:pPr>
            <w:r>
              <w:t xml:space="preserve">Especifica se há um link criptografado entre o navegador e o servidor de e-mail por meio de Secure Sockets Laye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rta</w:t>
            </w:r>
          </w:p>
        </w:tc>
        <w:tc>
          <w:tcPr/>
          <w:p>
            <w:pPr>
              <w:pStyle w:val="BodyText"/>
            </w:pPr>
            <w:r>
              <w:t xml:space="preserve">Especifica o número da porta como o ponto periférico de comunicação para a comunicação entre o servidor de e-mail e o tipo de protoco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a caixa de correio</w:t>
            </w:r>
          </w:p>
        </w:tc>
        <w:tc>
          <w:tcPr/>
          <w:p>
            <w:pPr>
              <w:pStyle w:val="BodyText"/>
            </w:pPr>
            <w:r>
              <w:t xml:space="preserve">(apenas para IMAP4) Especifica o nome da pasta de e-mail na qual os e-mails são recebidos, por exemplo, na caixa de entr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rvidor de e-mail</w:t>
            </w:r>
          </w:p>
        </w:tc>
        <w:tc>
          <w:tcPr/>
          <w:p>
            <w:pPr>
              <w:pStyle w:val="BodyText"/>
            </w:pPr>
            <w:r>
              <w:t xml:space="preserve">Especifica o nome do servidor de e-mail, por exemplo, https://usa.mailserver/mail/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Especifica a autenticação baseada em senha. Os seguintes campos são usados para fazer autenticação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O Nome de usuário é o nome de usuário da conta usada para fazer log-in no servidor de e-mail.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A senha é a senha da conta de usuário usada para fazer log-in no servidor de e-mai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oken</w:t>
            </w:r>
          </w:p>
        </w:tc>
        <w:tc>
          <w:tcPr/>
          <w:p>
            <w:pPr>
              <w:pStyle w:val="BodyText"/>
            </w:pPr>
            <w:r>
              <w:t xml:space="preserve">Especifica a autenticação baseada em token. Os seguintes campos são usados para fazer autenticação: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O ID do client é o ID do client Azur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O Endpoint do token é o endpoint do token Azur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A Senha do client é o valor do segredo Azure do aplicativo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O Token de atualização é o token exigido pelo servidor de autorização para acessar seu aplicativo. Por exemplo, você pode gerar o token de atualização usando Postman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ados da mensagem a ser recuperada</w:t>
            </w:r>
          </w:p>
        </w:tc>
        <w:tc>
          <w:tcPr/>
          <w:p>
            <w:pPr>
              <w:pStyle w:val="BodyText"/>
            </w:pPr>
            <w:r>
              <w:t xml:space="preserve">Especifica se os campos de e-mail padrão ou o corpo da mensagem contém os dados recuperados do e-mail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Todos os campos da mensagem: Campos básicos como Para, De, Cc, Data, Assunto, Corpo de texto, Corpo HTML, Caminho de retorno, Versão MIME e ID da mensagem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Use somente o corpo da mensagem ou uma transformação personalizada para processar dados XML no corpo do e-mai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iltro</w:t>
            </w:r>
          </w:p>
        </w:tc>
        <w:tc>
          <w:tcPr/>
          <w:p>
            <w:pPr>
              <w:pStyle w:val="BodyText"/>
            </w:pPr>
            <w:r>
              <w:t xml:space="preserve">Especifica os filtros para recuperação de dados da mensagem de e-mail. Um filtro permite a verificação de qualquer campo de cabeçalho ou do corpo. Exemplos: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Corpo como "taxas de hipoteca*"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Para = "bankrates@abc.com"</w:t>
            </w:r>
          </w:p>
          <w:p>
            <w:pPr>
              <w:pStyle w:val="FirstParagraph"/>
            </w:pPr>
            <w:r>
              <w:t xml:space="preserve">A seguir estão as regras gerais para a formação de expressões de filtro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Usar qualquer campo de cabeçalho MIME (Multipurpose Internet Mail Extension) (não distingue maiúsculas de minúsculas)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olocar sequências de caracteres literais entre aspas duplas (não distingue maiúsculas de minúsculas)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orresponder o caractere curinga * a zero ou mais ocorrências de qualquer caractere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Incluir parênteses para controlar a precedência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Usar os operadores lógicos AND, OR e NOT (não distingue maiúsculas de minúsculas)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Usar os operadores de comparação =, &lt;, &gt;, &lt; =, &gt; = e &lt; &gt;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Usar os operadores de comparação de strings CONTAINS, LIKE (não distingue maiúsculas de minúsculas).</w:t>
            </w:r>
          </w:p>
        </w:tc>
      </w:tr>
    </w:tbl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32" w:name="Tokensdenomedearquivo"/>
            <w:r>
              <w:t xml:space="preserve">Tokens de nome de arquivo</w:t>
            </w:r>
            <w:bookmarkEnd w:id="32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pStyle w:val="Compact"/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7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7"/>
        </w:numPr>
      </w:pPr>
      <w:r>
        <w:t xml:space="preserve">Para terminar de configurar o feed mais tarde, clique em Salvar ou Salvar e fechar.</w:t>
      </w:r>
    </w:p>
    <w:bookmarkEnd w:id="33"/>
    <w:bookmarkStart w:id="34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8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8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8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20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20"/>
        </w:numPr>
      </w:pPr>
      <w:r>
        <w:t xml:space="preserve">Para terminar de configurar o feed mais tarde, clique em Salvar ou Salvar e fechar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0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4:16Z</dcterms:created>
  <dcterms:modified xsi:type="dcterms:W3CDTF">2025-03-06T16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